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มัน… แล้วทำไม 001 มันซ้ำกันได้ล่ะ นี่นั่นโน่นczxแตรหัสวิชาเขาไม่ซ้ำกันczzczzxเห็นไหมคะ 1 NF นี่ ง่ายมากค่ะ ข้อมูลถ้ามันเป็นก้อนอาจารย์นี้ เรากระจายมันออกเป็นบรรทัด ๆ เลย แค่นั้นเอง อย่างน้อยในข้อสอบ ต้องทำ 1NF ให้ได้เพราะมันง่ายที่สุดแล้วนะแล้วคราวนี้ถ้าเรากระจายข้อมูลเรียบร้อยแล้วนะคะ ก็จะมาดูว่า อย่างในตารางนี้น่ะค่ะ เป็นตารางเป็นของพนักงานใช่ไหมคะ เขาจะมีคีย์หลัก 1 ตัวแล้ว แต่ว่ามันยังมีตัวนี้ค่ะ ตัวที่ 1 ตัวที่ 2ที่มีคุณสมบัติเป็นคีย์หลักได้เราต้องแยกมันออกwsssนะคะ กระบวนการนะคะ ดูก่อนว่าตารางเมื่อกี้นะคะ สิ่งที่ขึ้นตรงกับคีย์หลักตัวนี้นะคะ จะเป็นตัวที่ 1 ตัวที่ 2ตัวที่ 3 สังเกตแล้วว่าคีย์หลักมีตัวเดียว แต่ข้อมูลมีเยอะมากนะคะ เราแยกออกมาได้อันแรกเลย ก็จะมีรรหัสโพรเจกต์นะคะ ใครเป็นผู้จัดการ เงินเดือนเท่าไร ไม่ใช่สิงบประมาณเท่าไรนะคะ อันนี้คือมันจะเชื่อมโยงกับข้อมูลที่เป็นคีย์หลักก้คือโพรเจกต์โค้ดตัวนี้นะคะ ส่วนตัวนี้ เป็นคีย์คู่แข่ง 2 ตัวนะคะ 2 ตัวนี่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ไม่นะคะ เพราะฉะนั้น การทำขั้นตอนต่อมานะคะ 2 NF ขั้นตอนที่ 1เราจะต้องทำ 1NF มาเรียบร้อนะคะ แล้วก็ต้องมาตัดของการขึ้นบางส่วนออกนะคะ ก็คือการกำจัด Attribute ที่ไม่ขึ้นกับคีย์หลักของตารางนั้น ๆ นั่งเองzzcxavas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จำได้ไหมคะ รูปเดิมนะคะ รูปเดิมวิธีกำจัดปัญหาเราก็ดึงสิ่งที่มันเป็นปัญหาค่ะ สิ่งที่มันไม่ขึ้นตรงกับคีย์หลักนั้นตารางใหม่ สร้างตารางเพิ่มนะกำหนดคีย์หลักใหม่นะคะ eeeในตารางเดิมนะคะ เราก็เอาคีย์หลักของตารางใหม่ไปใส่แค่นั้นเองนะคะวิธีการ ก็คือเหมือนรูปนี้นะคะสิ่งที่เป็นปัญหาที่อาจารย์ยกตัวอย่าง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นะคะ วิธีแก้ปัญหาคือเราสร้างตารางผลการเรียนใหม่ สร้างตารางวิชาใหม่เห็นไหมคะ ในตารางใหม่เราจะตัดชื่อวิชาออกแต่ต้องเหลือรหัสวิชาไว้ เพื่อให้ไปเชื่อมโยงว่ารหัสวิชานี้ มันชื่อวิชาอะไร จากอีกตารางหนึ่งแค่นั้นเองนะคะโอเคค่ะ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อันนี้ก็แก้แล้ว ตารางเมื่อกี้นะคะ ต่อมาขั้นตอนสุดท้ายนะคะ 3NFนะคะ โดยความสัมพันธ์นะคะ ก่อนที่จะเป็น 3NF ได้จะต้องเป็น 2NFหลักของการทำขั้นตอนที่ 3 คือต้องเอาความสัมพันธ์ที่ไม่ใช่คีย์หลักออก ไม่ใช่คีย์หลักแต่ไปมีกกหหผลกับคอลัมนือื่นไม่ได้นะคะ ำกไม่ได้ วิธีการแก้ปัญหา เช่นเดิมค่ะ สร้างตารางใหม่ขึ้นมาแก้ปัญหานั้น ๆนะคะ อย่างเช่นในตัวอย่างนะคะ หัสพนักงานนะคะ ชื่อ สกุล รหัสแผนก เงินเดือนจะเห็นได้ว่าในตารางนี้ คีย์หลักก็คือรหัสพนักงานนะคะ แต่มันมีรหัสแผนกกับชื่อแผนกติดมาด้วย ซึ่งมันไม่ได้เกี่ยวกับรหัสพนักงานเลยนะคะวิธีการแก้ปัญหาก็คือ เอารหัสแผนกกับชื่อแผนกไปสร้างตารางใหม่แต่ต้องยังคงรหัสแผนกไว้ในตารางงานเดิมนะคะเพื่อให้มันเชื่อมโยงได้ ไอ้แผนกA001 นี่คือแผนกอะไรนะคะ อันนี้คือการแก้ปัญหา ไม่ใช่คีย์หลักแต่ไปส่งผลกับคอมลัมน์อื่นในตารางนะคะอันนี้คือ 3 NF จริง ๆ แล้วอยากให้ลองทำในห้องมากกว่า แต่ด้วยสัปดาห์นี้มันมีข้อกำจัดนะ ก็หหกกไม่เป็นไรนะคะ อันนี้เป็นตัวอย่างนะคะ สรุปนะคะวิธีการทำ Normนะคะ จะมาส่งผลกับคอลัมนือื่นในตารางไม่ได้นะคะ เพราะฉะนั้น ไอ้ตาราง ข้อ 1 ก็คือแค่กระจายตาราง อันที่ 2 อันที่ 3 ถ้ามีปัญญาปุ๊บเราต้องสร้างตารางใหม่1111นะคะ การบ้าน เอาอย่างนี้ดีกว่านะคะ อาจารย์จะให้ทำน่าจะส่งวันนี้เอาแค่ข้อเดียว1111นะคะ ข้อเดียว เพราะว่าจริง ๆอยากให้ทำในห้อง เดี๋ยวสัปดาห์หน้าให้ทำในห้องที่เรียนไปวันนี้เข้าใจไหมนะคะ ถ้าทำเสร็จแล้วก็ค่อยเอามาส่งที่ตู้ส่งงานอาจารย์ เอาเฉพาะข้อนี้นะข้อเดียวข้อเดียวพอ วันนี้ข้อเดียวพอนะคะ ส่งในเวลานี่ล่ะให้ลองทำดูว่าเข้าใจไหม ข้อนี้ให้ทำ1NF ทำ 1NF ทำอย่างไร ง่ายมาก ๆ เลยนะคะ อาจารย์เว้นช่องว่างให้แล้วเติมมานะคะ 2 NF คุณเห็นไหมว่า นี่มันมีรหัสวิชานี่ชื่อวิชานี่ต้องทำอย่างไรกับมันนะคแยกอย่างไรนะคะ เอาก้อนเดียวก่อน แล้วลองส่งมาให้อาจารย์ดู1111เข้าใจมากน้อยขนาดไหนนะคะ จริง ๆ อยากให้เรียนในห้องมากกว่า แต่วันนี้ก็เอาประมาณนี้ก่อนแล้วกันนะคะ ให้ทุกคนหายดีกลับมา อาทิตย์หน้าค่อยเดินดูในห้องดีกว่านะคะ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มีใครสงสัยไหมคะ ปุ๋ยสงสัยไหม ปุ๋ยเปิดไมค์ได้เหลือเปล่า// ไม่มีค่ะ อาจารย์ เดี๋ยวถ้าอย่างไร เดี๋ยวให้อุบลไปส่ง อุบลกลับหอแล้วน่ะค่ะ</w:t>
      </w:r>
    </w:p>
    <w:p>
      <w:pPr>
        <w:pStyle w:val="BodyText"/>
      </w:pPr>
      <w:r>
        <w:t xml:space="preserve">(อาจารย์เกวลี) อ๋อ ส่วนมากอยู่ไหนกันอยู่หอหรืออยู่ DSSตอนนี้เหลืออยู่ DSS ประมาณ 4 คนค่ะ</w:t>
      </w:r>
    </w:p>
    <w:p>
      <w:pPr>
        <w:pStyle w:val="BodyText"/>
      </w:pPr>
      <w:r>
        <w:t xml:space="preserve">(อาจารย์เกวลี)ก็รวม ๆ เท่าไรได้ก็เอามา</w:t>
      </w:r>
    </w:p>
    <w:p>
      <w:pPr>
        <w:pStyle w:val="BodyText"/>
      </w:pPr>
      <w:r>
        <w:t xml:space="preserve">(นักศึกษาหญิง) ค่ะ ๆ ๆ</w:t>
      </w:r>
    </w:p>
    <w:p>
      <w:pPr>
        <w:pStyle w:val="BodyText"/>
      </w:pPr>
      <w:r>
        <w:t xml:space="preserve">(อาจารย์เกวลี) ก็ให้เด็กทำนั่นแหละโอเค T</w:t>
      </w:r>
    </w:p>
    <w:p>
      <w:pPr>
        <w:pStyle w:val="BodyText"/>
      </w:pPr>
      <w:r>
        <w:t xml:space="preserve">(อาจารย์เกวลี) ค่ะ วันนี้ก็ประมาณนี้ค่ะ ขอบคุณทุกคนมากนะคะ ที่ตั้งใจเรียนกันอยู่ ถ้าใครทำเสร็จก็ทำให้เสร็จแล้วฝากเพื่อนมากส่ง รวมกันมาส่งก็ได้นะคะถ้าใครอยู่หอก็มาส่งที่ DSS ก็ได้มาส่งที่โต๊ะอาจารย์ก็ได้นะคะโอเคค่ะ วันนี้ก็ประมาณนี้ค่ะ ขอบคุณล่ามได้นะคะค่ะ ขอบคุณค่ะปุ๋ยวันนี้ครบนะโอเค -</w:t>
      </w:r>
    </w:p>
    <w:p>
      <w:pPr>
        <w:pStyle w:val="BodyText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aaaaจะเกี่ยวกับฟังก์ชันการขึ้นต่อกัน แล้วก็หลักการขึ้น normalด้วยนะคะ มีอยู่ 3 ข้อวันนี้zzzzz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ระหยัดพื้นที่มนก่าร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ถ้านักศึกษาดูคนแรกนะคะ ดูคนแรก รหัสสาขาB005ก็คือสาขาเชียงใหม่ถ้าสมมติว่าพนักงานคนที่ 1 ลาออกxzczxccก็จะมีการลบข้อมูลเกิดขึ้นใช่ไหมคะ มีการลบข้อมูล ลบคนนี้ออกขีดฆ่าทิ้ง</w:t>
      </w:r>
      <w:r>
        <w:t xml:space="preserve"> </w:t>
      </w:r>
      <w:r>
        <w:t xml:space="preserve">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\2121221212อันนี้คือการออกแบบที่ไม่ดีนะคว่าคนข้างล่าง คนนี้ออกสาขาพิษณุโลกก็หายไปด้วย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 อย่างเช่นตรงนี้ อันนี้เป็นตารางที่ออกแบบไม่ดี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กศรเลยดูทิศทางตามหัวลูกศรนะคะ อันไหน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ว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 ต่อมา เป็นการขึ้นต่อกันแบบส่งต่อนะคะ ก็จะเป็นความสัมพันธ์ที่เกิดขึ้นก็ต่อเมื่อ มี Attribute อื่น ๆ ที่ไม่ใช่คีย์หลัก แต่ไปสามารถขึ้น สามารถระบุค่าของ Attribute ใน Record ได้นะคะ ซึ่งเป็นการออกแบบไม่เหมาะสม นะคะ เพราะส่วนใหญ่แล้วในตารางนี่ ถ้าจะระบุค่าอื่นให้คอลัมนือื่นได้ ก็ควรจะต้องเป็นคีย์หลักเท่านั้นนะคะ ดูตัวอย่างนะคะ เช่น ตารางนี้เขาบอกว่าสิ่งที่เกิดขึ้น คือAttribute ก็คือคอลัมน์ที่ไม่ใช่คีย์หลัก หรือ Primary Keyนะคะ ก็คือไม่คอลัมน์ที่มีเส้นขีดนี่ มันไประบุค่าในคอมได้เช่น ตารางนี่คีย์หลักก็คือเลขที่ประจำตัวนะคะ โดยเลขประจำตัวนี้จะไปมีผลกับชื่อ นามสกุล ที่อยู่ ตำแหน่งใช่ไหมคะ แต่คราวนี้ รถประจำตำแหน่งมันไม่ถูกระบุโดยเลขประจำตัวมันถูกระบุโดยรหัสตำแหน่งเหมือนถ้าเป็นผู้จัดการนี่จะรู้เลยว่ารถประจำตำแหน่งคืออะไร แต่เขาไปเช็กเลขแทนที่จะเช็กกับเลขประจำตัว อันนี้คือการออกแบบที่ไม่ดีเพราะฉะนั้น ถ้าจะให้รถประจำตำแหน่งวิธีการแก้ปัญหา ก็คือเราควรจะแยกตารางนี้ ออกไปสร้างตารางใหม่เลยค่ะ มันไม่ควรจะไปขึ้นกับตารางที่มีคีย์หลักแต่ไม่สามารถระบุค่าข้อมูลตรงนี้ได้นี่นะคะ กับต่อมาเป็นการขึ้นต่อกันเชิงกลุ่มนะคะ ก็จะเป็นความสัมพันธ์ระหว่างคอลัมน์ หรือ Attribute นี่ คือ ขึ้นต่อกันโดยสมบูรณ์นะคะ ก็ไปสามารถไประบุค่าอื่นได้โดยที่อย่างเช่นตัวอย่างนะคะ ในตารางนี้นะคะ จะมีรหัสหลักสูตร สามารถระบุรหัสวิชาได้หลายวิชา เช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14T05:22:22Z</dcterms:created>
  <dcterms:modified xsi:type="dcterms:W3CDTF">2022-12-14T05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ธันวาคม 2565 เวลา 09.39 น.</vt:lpwstr>
  </property>
  <property fmtid="{D5CDD505-2E9C-101B-9397-08002B2CF9AE}" pid="3" name="subtitle">
    <vt:lpwstr/>
  </property>
</Properties>
</file>